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56E1EF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14878C60" wp14:editId="2F20EF5B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2656F4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5E2B344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50435BC" w14:textId="77777777" w:rsidR="00B875AF" w:rsidRDefault="00A37489" w:rsidP="00B875A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37489">
        <w:rPr>
          <w:rFonts w:ascii="Times New Roman" w:hAnsi="Times New Roman" w:cs="Times New Roman"/>
          <w:b/>
          <w:color w:val="000000"/>
          <w:sz w:val="24"/>
          <w:szCs w:val="24"/>
        </w:rPr>
        <w:t>SPINAKER – Intensywne Międzynarodowe Programy Kształcenia, 2020 r.</w:t>
      </w:r>
    </w:p>
    <w:p w14:paraId="5D8E34DA" w14:textId="77777777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338E7AF1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C0F5107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72A485CE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CAE313D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31A3BF50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71EF24D8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7E6568ED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1377530C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63B9AC14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650B685C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01AF7D3F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649BF9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62C0813D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0E2AF394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20CF3641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48612C03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52E2451B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4D820ABA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10E26D52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59889DE8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9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91EB32E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59CCED1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25B13F9D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1BE227DB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4E1FAA6A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2FD984A4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6C26324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2A623492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10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ACAF21" w14:textId="77777777" w:rsidR="00FB4192" w:rsidRDefault="00FB4192" w:rsidP="00563444">
      <w:pPr>
        <w:spacing w:after="0" w:line="240" w:lineRule="auto"/>
      </w:pPr>
      <w:r>
        <w:separator/>
      </w:r>
    </w:p>
  </w:endnote>
  <w:endnote w:type="continuationSeparator" w:id="0">
    <w:p w14:paraId="7FF817E6" w14:textId="77777777" w:rsidR="00FB4192" w:rsidRDefault="00FB4192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399260" w14:textId="77777777" w:rsidR="00FB4192" w:rsidRDefault="00FB4192" w:rsidP="00563444">
      <w:pPr>
        <w:spacing w:after="0" w:line="240" w:lineRule="auto"/>
      </w:pPr>
      <w:r>
        <w:separator/>
      </w:r>
    </w:p>
  </w:footnote>
  <w:footnote w:type="continuationSeparator" w:id="0">
    <w:p w14:paraId="6DD64477" w14:textId="77777777" w:rsidR="00FB4192" w:rsidRDefault="00FB4192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054DD5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62685D4" wp14:editId="4EE8E0DE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A4364"/>
    <w:rsid w:val="006E71DA"/>
    <w:rsid w:val="006E75C3"/>
    <w:rsid w:val="007C1FFF"/>
    <w:rsid w:val="007C5EB5"/>
    <w:rsid w:val="008650E5"/>
    <w:rsid w:val="008E77EB"/>
    <w:rsid w:val="00971017"/>
    <w:rsid w:val="0097332D"/>
    <w:rsid w:val="009A770C"/>
    <w:rsid w:val="00A37489"/>
    <w:rsid w:val="00B875AF"/>
    <w:rsid w:val="00BB693C"/>
    <w:rsid w:val="00BD24DD"/>
    <w:rsid w:val="00C12404"/>
    <w:rsid w:val="00C360F7"/>
    <w:rsid w:val="00D07A3B"/>
    <w:rsid w:val="00D6079C"/>
    <w:rsid w:val="00DA2739"/>
    <w:rsid w:val="00DB6FB8"/>
    <w:rsid w:val="00DD01AD"/>
    <w:rsid w:val="00DE2F68"/>
    <w:rsid w:val="00E669C3"/>
    <w:rsid w:val="00EC7FB3"/>
    <w:rsid w:val="00F43D9C"/>
    <w:rsid w:val="00FA2283"/>
    <w:rsid w:val="00FB4192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FD4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adm.uw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ewa</cp:lastModifiedBy>
  <cp:revision>2</cp:revision>
  <cp:lastPrinted>2019-04-12T07:41:00Z</cp:lastPrinted>
  <dcterms:created xsi:type="dcterms:W3CDTF">2020-10-14T09:48:00Z</dcterms:created>
  <dcterms:modified xsi:type="dcterms:W3CDTF">2020-10-14T09:48:00Z</dcterms:modified>
</cp:coreProperties>
</file>